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หารการศึกษาและการประกันคุณภาพ</w:t>
      </w:r>
      <w:r>
        <w:t xml:space="preserve"> </w:t>
      </w:r>
      <w:r>
        <w:t xml:space="preserve">(เช้า)</w:t>
      </w:r>
      <w:r>
        <w:t xml:space="preserve"> </w:t>
      </w:r>
      <w:r>
        <w:t xml:space="preserve">250767</w:t>
      </w:r>
    </w:p>
    <w:p>
      <w:pPr>
        <w:pStyle w:val="Date"/>
      </w:pPr>
      <w:r>
        <w:t xml:space="preserve">วันพฤหัสบดีที่</w:t>
      </w:r>
      <w:r>
        <w:t xml:space="preserve"> </w:t>
      </w:r>
      <w:r>
        <w:t xml:space="preserve">25</w:t>
      </w:r>
      <w:r>
        <w:t xml:space="preserve"> </w:t>
      </w:r>
      <w:r>
        <w:t xml:space="preserve">กรกฎาคม</w:t>
      </w:r>
      <w:r>
        <w:t xml:space="preserve"> </w:t>
      </w:r>
      <w:r>
        <w:t xml:space="preserve">2567</w:t>
      </w:r>
      <w:r>
        <w:t xml:space="preserve"> </w:t>
      </w:r>
      <w:r>
        <w:t xml:space="preserve">เวลา</w:t>
      </w:r>
      <w:r>
        <w:t xml:space="preserve"> </w:t>
      </w:r>
      <w:r>
        <w:t xml:space="preserve">08.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นช่วงที่เป็นผู้แล้วเนี่ย ขอมีใบประกอบวิชาชีพครูให้ผ่าน สอบไม่ผ่านสักทีทำไงเขาจะปลดออกจากเป็นข้าราชการไม่เป็นแล้วนะ กระสอบได้แล้ว เขาไม่ปลดออกแต่เราจะพัฒนาตัวเองให้ ตำแหน่งทางวิชาการสูงขึ้นไม่ได้ อยู่ได้แค่เป็นครูผู้ช่วยอย่างเดียวเป็นครูเฉยๆ แล้วก็ไม่มี วิทยฐานะ ครูผู้ช่วยเน้นพอเป็นไปได้ 2 หรือ 3 ปีมันจะมีช่วงของการทดลองงาน 2 ปีนะ โครงการทดลองงานเสร็จ เขาก็จะประเมิน เหมือนทุกปีแหละเพราะเงินผ่านเรียบร้อยแล้วตำแหน่งเราก็จะกลายเป็นตำแหน่งครู ยังไม่มีวิทยฐานะมีแต่เงินเดือน เป็นข้าราชการเหมือนกัน เขาไม่เอาทำวิทยฐานะก็ถือว่าเรา ไม่ได้พัฒนาเข้าสู่ระบบของ ตามมาตรฐานวิชาชีพครูที่คุรุสภากำหนด อันนี้เราให้เราฟังจะได้ แต่ที่กูพูดตอนแรกบอกว่าอย่าไปกังวลเรื่องพวกนั้น เน้นเลยสอบเข้าตอนนี้ปี 3 แล้วก็ให้โอกาสสอบ ธกส ครับ ตอบตอนนี้รุ่นของเมื่อเรารหัส 65 ไม่ต้องไปกังวลอะไรแล้ว ครับ กังวล เตรียมตัวสอบ เอกสารที่ครูจะให้ในรายวิชานี้ ยืนยันว่าเนื้อหา อยู่ในมาตรฐานวิชาชีพครูที่คุรุสภากำหนด เพราะเป็น วิชาชีพครูบังคับ วิชานี้นะ เพราะฉะนั้นเก็บเอกสารให้ดีไม่ใช่ให้เก็บตัวนี้ไว้นะตอนนี้เก็บก็ได้ไม่เก่งก็ได้ตัวปริ้นเอานิดเดียว แต่ที่จะให้พวกเรา เดี๋ยวพอหลังจากพบพวกเราเสร็จในวันนี้ ในรายวิชาในตอนนี้นะ พบเสร็จแล้วนี่กูก็จะ ไปที่ Notebook ของทรู Google เนื้อหาทั้งหมด แล้วก็จะส่งเข้าไลน์กลุ่มให้ รับประกันว่าเข้าได้หมด พอได้เห็นเอกสารแล้วมันจะ เอกสารใช้เยอะมาก นอกเหนือจากจะมีเนื้อหาในรายวิชานี้แล้วแถมกฎหมายให้ด้วย หมายการศึกษา ทำไมแถมให้ล่ะ อยากให้ ไม่อยากให้ล่ะเพราะเป็นประโยชน์กับพวกเรา มีประโยชน์อย่างไร เป็นประโยชน์ตอนสอบ เข้ารับราชการเป็นข้าราชการครู ไม่ว่าหน่วยงานไหนประกาศรับสมัคร เขาจะมีเรื่อง ของกฎหมายการศึกษามาออกในข้อสอบทั้งนั้น อีตอนสอบขอมีใบประกอบวิชาชีพครู ตอนนี้ยังไม่มี ยังไม่เล่นนะ มันจะไปมีประโยชน์ตอนสอบ เข้ารับราชการครู ก่อนที่เราจะเป็นครูน่ะ เก็บไว้เพราะครูส่งพ่อไปซึ่งไม่ใช่ส่งส่งตัวนี้ตัวแถมนะบวกกับเนื้อหาตัวนี้ ฉะนั้นถ้าปริ้นออกมามันจะสูงมาก ไม่สามารถจะปริ้นให้ได้เยอะมาก ทำไงเราก็เก็บเท่าใดของเราไว้ ไม่เห็นเข้าไปใน LINE กลุ่มอย่าทิ้งไว้นานนะรีบเซฟเก็บไว้เลย มันจะหมดอายุก่อน LINE มันจะหมดอายุก่อน ถ้าเราไม่เซฟเดี๋ยวจะขอมาใหม่ก็ต้องเซฟให้ใหม่ว่าเราจัดการซะ ตายหมดอายุนะไม่ใช่คนหมดอายุนะ เก็บไว้ให้เรียบร้อย แล้วก็จะเก็บไว้ยังไงก็เป็นเรื่องของเรา เสร็จแล้ว เฉพาะในรายวิชานี้นะครับ ไม่ต้องไปคิดอะไรมากเลยในรายวิชานี้เราเข้าสู่กระบวนการให้ครบถ้วน แล้วก็ดูตามเนื้อเรื่อง งานกลุ่มที่ครูมอบให้ แล้วก็ศึกษางานกลุ่ม นำเสนอเข้ามาในกลุ่ม ในใน ในออนไลน์ของเรา เดี๋ยวกูจะนัดหมายอีกทีหนึ่ง แต่มันจะมีประโยชน์ตอนที่ เก็บเนื้อหาไว้เพื่อส่งต่อให้ตอนที่เราไปสอบ ครับทีนี้เรามาดู เอกสารพร้อมกัน ตัวนี้อย่างที่บอกมันนิดเดียวก็เป็นให้ รอดูพร้อมกันนะครับอันนี้จะอธิบายแนวการสอนให้ละ ตัดตัด ดูรหัสวิชานี้ไม่ต้องจำรหัสวิชา วิชานี้ชื่อรหัสวิชาว่า 100 208 ไม่ต้องจำ ครับ ชื่อวิชา การบริหารการศึกษาและการประกันคุณภาพ ชื่อก็บอกอยู่แล้วว่ามีเนื้อหาอยู่ 2 เรื่องใหญ่ๆ อันนี้ดูจากชื่อเรื่องนะชื่อเรื่องของรายวิชานะก็คือเรื่องของการบริหารการศึกษา ซึ่งเป็นภาพใหญ่ของ การจัดการศึกษาของสัตว์ในสถานศึกษานั้น ทั้งประเทศ มันเป็นภาพใหญ่ อีกส่วนหนึ่งก็เรื่องของการประกันคุณภาพ ในที่นี้คือการประกันคุณภาพการศึกษา ภาษาอังกฤษใช้คำว่า Accident Accident เลขที่ ในส่วนของ ห้องทำงานครู กูจะนั่งนั่งนั่งทำงานอยู่ตรงอาคาร 9 ชั้น 10 คันเก่าถนน ถ้าพวกเราจะส่งเอกสารส่งอะไรให้ครู สามารถส่งได้ที่ล็อกเกอร์อาคาร 38 ชั้น 5 หน้าห้องสำนักงานคณะครุศาสตร์มันจะมีล็อกเกอร์ชื่อครูอยู่ ชื่อครูก็ รองศาสตราจารย์ดรกานต์เนตรกลาง เวลาโทรหาโทรศัพท์หา Google เรียกอาจารย์คำเดียวก็พอแล้วนะครับ จะได้ไม่ต้องเสียค่าโทรศัพท์แพง เดี๋ยวเขาโทรหาสวัสดีค่ะรองศาสตราจารย์ดอกเตอร์การเรียกละงู ยาว ยังไงก็ไม่ยาวเท่าสวและสวยาวรู้จักสวไหม จังหวัดที่มีข่าวด่ากันยาวมากเลยนะนั่น ศาสตราจารย์และก็มี ด็อกเตอร์แล้วก็มีแพทย์อีกแล้วก็ชื่อและนามสกุล เดือนนี้ไม่เป็น ไม่มีตำแหน่งทางทหาร สถานีต่อไปอีก หมายเลขโทรศัพท์ครูก็ปรากฏอยู่ในเอกสารแล้ว ครับ อันนี้ อีเมลก็ตามนี้นะครับ ใน Gmail นะครับ ก็ LINE ครู ID LINE ก็ใช้เบอร์โทรศัพท์ เบอร์โทรศัพท์ 081 360 3296 นะครับ ลองมาดูคำอธิบายรายวิชา ก่อนจะไปคำอธิบายรายวิชาก็แจ้งพวกเราว่าวิชานี้เป็นวิชาอาชีพครูวิชาชีพ วิชาชีพครูบังคับ หมายความว่าอย่างไร วิชานี้เป็นวิชาที่อยู่ใน สิ่งที่เราจะต้อง หลักสูตรบังคับให้เราเรียน ไม่ใช่เลือดนะ วิชาเลือกมันจะมีเลือก แล้วก็ วิชาบังคับเลือกและวิชาเลือกเสรี เวลาเลือกเสรีบางทีเราเรียกที่เขาเรียกสั้นๆว่าเจเน็ตนั่นแหละ ก็คือ สามารถที่จะเลือกวิชาอะไรก็ได้มาเรียน ให้หน่วยกิตเท่ากันกับ สมมุติว่าเราไม่ผ่านวิชานึงเราก็เลือกวิชานึงเรียนแต่ถ้าวิชาชีพครูบังคับ ไม่ได้นะครับ ต้องผ่านวิชานี้ไปให้ได้ ไม่งั้นไม่จบ เคก็คือน้องนั่นแหละ ก็คือเขียนให้มันให้มันบรรลุในเรื่องของความรู้ พี่ก็ได้เรื่องของภาคปฏิบัติหรือทักษะ ปฏิบัติ a ก็คือ Attitude Attitude ก็คือในเรื่องของเจตคติ คือความรู้สึกนึกคิดต่างๆ ซื้อในแต่ว่าเน้นไปในทางที่เป็นในลักษณะของสิ่งในเชิงบวก ทีนี้ ตรงจุดสำคัญที่พวกเราจะปฏิบัตินะอยู่ที่วัตถุประสงค์ข้อ 3 แต่ถ้าพวกเราทำตามกิจกรรมที่ ได้ออกแบบในเนื้อในกำหนดการสอนที่แล้วนี่ รับประกันว่า ครอบคลุม ครับครอบคลุมตามวัตถุประสงค์ ในข้อที่ 3 ที่จะให้ปฏิบัติมันจะเป็น ที่จะต้องมอบหมายให้เพราะเราก็คือกิจกรรมการเรียนรู้คือการทำงานกลุ่ม และทำงานที่เดียว ทำยังไงเดี๋ยวจะอธิบายตอนท้ายให้ จะผ่านตรงนี้ไปก่อนนะ อันนี้ไปก่อนไปนู่นเลยไปหน้าที่ 3 ไปหน้าที่ 3 อภิปรายหน้าที่ 3 หน้าที่ 353 ไปหน้าที่ 3 ลูก ถูกต้อง พี่สาว อยู่ในเนื้อหาตอนที่ 1 เรื่องที่ 2 กลุ่มที่ 2 คืนระบบสารสนเทศ เพื่อการบริหาร อันนี้ก็เกี่ยวข้องกับการบริหารจัดการ ข้อมูล ข้อมูลที่ได้รับการประมวลผลเรียบร้อยแล้วเราเรียกว่าเป็น information เรียกว่าเป็น สารสนเทศ เรื่องที่ 3 เรื่องการพัฒนาคุณภาพสถานศึกษาอันนี้จะเป็นภาพใหญ่ของการพัฒนา สถานศึกษาว่าเราจะทำยังไงอะไรยังไงบริหารจัดการอย่างไร ให้สถานศึกษามีคุณภาพให้ได้รับการพัฒนา เรื่องที่ 4 จะเป็นเรื่องการจัดการศึกษาของโรงเรียนระดับประถมศึกษา นี่เราจะซูมมาที่โรงเรียนประถมศึกษา เรื่องที่ 5 การจัดการศึกษาของโรงเรียนระดับมัธยมศึกษา มัธยม เพราะว่าในการศึกษาขั้นพื้นฐานนั้นจะมี 2 2 ส่วนใหญ่ๆ เห็นชัดเจนเลยคือระดับประถมกับมัธยม ยิงในระดับปฐมวัยด้วยนะ ผมไปด้วย แต่ว่าเราปฐมวัยนั้นเราจะยังเขาจะเน้นไปที่กิจกรรมที่เกมที่อะไรซะมากกว่า ครับ ช่วงหลังมาก็ จ่าเข้าไปเน้นไปที่ศูนย์พัฒนาเด็ก ในโรงเรียนก็จะมี จะมี วันก่อนแป๊บนึงนะพูดง่ายๆนะครับก็จะมีอยู่แต่ว่ามันจะเป็นลักษณะของการส่งต่อกัน รับช่วงต่อมาจาก ชั้นของ ศูนย์พัฒนาเด็ก ท้องถิ่น ของอบต ของเทศบาล อันนี้ไม่นับรวมของเอกชนเอกชนเขาจะครอบรวมทุกระดับอยู่แล้ว เรื่องที่ 6 ก็จะเป็นเรื่องของการประกันคุณภาพการศึกษา ประกัน นอนเป็นอย่างไรระบบการประกันคุณภาพการศึกษาปัจจุบันนี้ที่กำหนดไว้ในพระราชบัญญัติการศึกษาแห่งชาติ กำหนดไว้ในกฎหมายกำหนดไว้ว่าอย่างไร เรื่องที่ 7 ก็จะเป็นเรื่องของรูปแบบการประเมินคุณภาพ ดูเหมือนว่าจะใกล้เคียงกันแต่คนละเรื่องกันนะ วิธีการประเมิน ความในส่วนของเรื่องการประกัน นะครับ เรื่องที่ 8 เป็นเรื่องรูปแบบการจัดการเรียนรู้อันนี้เข้าสู่เนื้อหาของวิธีการจัดการเรียนการสอนโดยเฉพาะเลย จะมีการเรียนการสอนเป็นแบบไหนอย่างไรวิธีการเรียนอย่างไรวิธีการ การสอนอย่างไรอะไรอย่างไรจะอยู่ในเรื่องที่ 8 สรุปแล้วกูก็ จัดกลุ่มเนื้อหาทั้งหมดจากคําอธิบายรายวิชา ในรายวิชานี้ออกมาเป็น 8 เรื่อง ประเด็นมันอยู่ที่ว่า เรามีกัน 12 คน นะ สองคนนั้นเวลาแบ่งกลุ่ม ต้องแบ่งกลุ่มออกเป็น แบ่งออกเป็น 8 กลุ่มตามนี้ มันจะมี มันจะไม่ได้ถึง 1 คน ซึ่งมันผิดธรรมชาติของการแบ่งกลุ่ม การแบ่งกลุ่มนั้นจะต้องมีเกิน 1 คน เอาอย่างนี้เดี๋ยวแบ่งเป็น 4 กลุ่มนะ แบ่งเป็น 4 กลุ่ม เดี๋ยว โทษทีนะลืมชื่อนะลูกนะ อภิสิทธ์สภานะเดี๋ยวประสานงานแล้วนะ งาน ในกลุ่ม แบ่งออกเป็น 4 กลุ่ม ตอนนี้ยังไม่ต้องแบ่ง เดี๋ยวพอครู พบหมอเรียบร้อยหมดแล้วนี่คือจา พวกเราคุยกันตรงไหนก็ได้อะไรก็ได้ แบ่งกลุ่ม กลุ่มละ 4 / 12 ก็ 432 แบ่งออกเป็น 4 กลุ่มกลุ่มละ 3 คน กลุ่มละ 3 คน มี 4 กลุ่ม เสนอแนะนิดนึงนะเพิ่มเติมนะ หนูเด็กพิเศษนะลูกนะพ่อให้กระจายอยู่กับพวกเราด้วย จะได้ช่วยกันทำงานช่วยกันดูแลกันช่วยกัน ศึกษาเรียนรู้นะครับ เป็นตาข่ายเป็นทางช่วยเหลือกันด้วยแล้วก็ทั้ง ร่วมมือกันด้วยช่วยกันทำด้วย กลุ่มเมื่อได้ 4 คนแล้วก็ให้ส่งรายชื่อกลุ่มและหมายเลขกลุ่ม หมายเลขกลุ่มเข้ามาในไลน์ ขอภายในวันนี้นะ ขอภายในวันนี้ รถส่งเข้ามาเสร็จปุ๊บ ไทยกลุ่มไหนจะได้หมายเลขอะไรมันหมายถึงกิจกรรมที่จะต้อง ต้องดำเนินการ ตามเรื่อง ที่มันมี 4 กลุ่มเพราะฉะนั้น 1 กลุ่มจะรับผิดชอบ อีกรอบนึงเมื่อกี้นะครับ น้าต่อนะลูกนะ ต่อ เมื่อสักครู่ งานกลุ่ม ปีนี้งานกลุ่มกันเดียวมันจะนอนกัน คือมันจะเชื่อมโยงกันแล้วเราคุยกันก่อน ก่อนนะครับงั้นกลุ่มจะมีทั้งหมดด้วยกันเพราะเรามีสมาชิก 12 คนก็แบ่งกัน 4 กลุ่มกลุ่มละ 3 คน กลุ่มใครที่ได้กลุ่มที่ 1 ครับ ให้รับผิดชอบ ศึกษาเนื้อหาในเรื่องที่ 1 กับเรื่องที่ 2 เรื่องที่ 1 ก็ได้ที่ 2 เอกสารนะใครที่ได้กลุ่มที่ 2 รับผิดชอบกลุ่มที่เรื่องที่ 3 กับเรื่องที่ 4 ใครที่ได้กลุ่มที่ 3 จะรับผิดชอบเรื่องที่ 5 กับเรื่องที่ 6 ใครที่ได้เรื่องที่ใครที่ได้กลุ่มที่ 4 จะรับผิดชอบเรื่องที่ 7 เรื่องที่ 8 สรุปว่า กรมนึงก็จะรับผิดชอบ 2 เรื่อง ที่นี่เวลานำเสนอ เวลาทำให้ทำในรูปของ Powerpoint ครับ PowerPoint ไม่ต้องเป็น PowerPoint ประกอบเสียงนะเสียงจะใช้เสียงของพวกเรา การนำเสนอเข้ามานำเสนอทางออนไลน์ในระบบยกเลิก ส่งระบบแอร์เป็นระบบ Google มิตรและลูก เรากำลังนำเสนออยู่ อยู่จุดไหนก็แล้วแต่พี่จะมาห้องนี้ก็ได้พรุ่งนี้ก็ได้ถ้าติดต่อประสานงาน เมื่อคืนไม่ได้มานะ ว่าจะส่ง ส่ง line ไม่ได้ส่ง LINE ส่งระบบเข้ามาก็เอาเข้าระบบ จะนำเสนอส่วนวันนำเสนอเดี๋ยวครูจะแจ้งเข้าใน LINE กลุ่มอีกทีหนึ่ง ร้านช่วงหลังจากนี้เราจะไม่ต้องเข้ามาอ่อนไซส์ในห้อง ห้องเรียน ว่าจะทำงานนอกห้องเรียน ครับ จะให้เวลาช่วงนึงเพื่อไป ทำงานกลุ่ม ศึกษาเอกสารงานกลุ่มในช่วงทำงานกลุ่มครูแนะนำอย่างนี้นะ เอกสารทั้งหมดมันมีทั้งหมด 8 เรื่อง เรื่อง เพราะฉะนั้นเวลาเราทำกลุ่มเรารับผิดชอบแค่ 2 เรื่องก็อยากศึกษาเรื่องอ่านแค่ 2 เรื่อง ให้อ่านทุกเรื่องแต่เน้นที่เรื่องที่เรารับผิดชอบเพื่อที่จะนำเสนอให้เพื่อนฟัง เพื่อนก็จะได้ รู้เรื่องที่เรานำเสนอ ชัดเจน แล้วทำไมครูบอกว่าต้องอ่านทุกเรื่องเราจะได้ได้องค์ความรู้ทั้งหมด เราอ่านทั้งหมดทุกเรื่องเราจะได้ความรู้หมดเลยแล้วเรื่องที่อยู่ในเนื้อหาเรื่องนี้ทั้งหมด มีอยู่ในมาตรฐานวิชาชีพครูของคุรุสภา แล้วจะทำให้เรา ใช้ประโยชน์ตอนที่เราสอบขอมีใบประกอบวิชาชีพครู เพราะว่าที่ครูพูดตอนแรกว่ากลุ่มของเราในรหัส 65 จะต้องสอบใน ขอมีใบประกอบวิชาชีพครูในส่วนที่เป็นวิชาชีพครูทั้งหมด แต่ยังไม่ต้องสอบวิชาไอเอส แล้ววิชาเอกจะไปสอบตอนไหน ตอน สอบเข้ารับราชการครู อีกช็อตนึง ครับอีกทีนึง วัดระฆังการขอมีใบประกอบวิชาชีพครูนิดสอบเฉพาะวิชาชีพครูบังคับทั้งหมด ไม่ใช่เฉพาะวิชาครูนะ อย่างเดียวนะ วิชาการอย่างเดียวนะครับ เป็นวิชาทั้งหมดเลยที่พวกเราเรียนมา ตั้งแต่ปี 1 ปี 2 ปี 3 ปี 4 เดี๋ยวพอปี 4 นี่ก็จะเน้นไปที่ออกไปฝึกประสบการณ์วิชาชีพครู ก็คือไปฝึกสอนนั่นแหละ งั้นเราจะไปอยู่ที่โรงเรียนแล้วเดี๋ยวนี้ ไม่ได้เรียนในรายวิชาไม่ได้เรียนเนื้อหาวิชาแต่จะออกภาคปฏิบัติ แปล ที่เราเรียนเน้นๆเนื้อหาเต็มๆก็จะมาปี 1 ปี 2 ปี 3 นี่แหละ ที่เราเรียนมาแล้วก็อย่าทิ้งเก็บไว้ให้ดี ถ้ามีเวลาก็มานั่งอ่านหนังสือศึกษา หมาที่รายวิชานี้ รายวิชานี้พอกูส่งเอกสารให้เขาเก็บไว้ให้ดีนะ แล้วไม่ใช่เก็บไว้เฉยๆนะศึกษาและครุฑถามกฎหมายการศึกษาให้ด้วย อันนี้ให้ประโยชน์กับเราเลยส่งต่อให้เลยถึงตอนสอบของพี่ เข้ารับราชการครูไม่ว่าเธอจะสอบสังกัดไหนเขาออกกฎหมายการศึกษาทั้งนั้นแหละ กฎหมายการศึกษา หลายมากมันเยอะมาก พวกเราไม่ต้องอ่านทั้งหมด เน้นอ่านจุดสำคัญสำคัญ ซึ่งครูทำเป็นโฟลเดอร์บนเด้อไว้ สรุปไว้ให้แล้วก็มี ในพรบการศึกษาจะมี 5 เรื่อง มันซ่อนอยู่หลายพระราชบัญญัติมากเพราะว่า มันมีเนื้อหาที่มีการแก้ไข ยกตัวอย่างกฎหมายการศึกษาเสริมนิดนึงนะ ยกตัวอย่างเช่น เรื่องพระราชบัญญัติการศึกษาแห่งชาติ แค่เรื่องการศึกษาแห่งชาติอยู่ในพระราชบัญญัติการศึกษาแห่งชาติเรื่องเดียวเนี่ย เป็นเรื่องหลัก เน้นที่ตีความสำคัญสำคัญและตีความอย่างไร เมื่อปี แก้ไขอีกปี 2562 เป็นฉบับที่ 4 นี่ครูพูดถึงเรื่องพระราชบัญญัติการศึกษาแห่งชาติ อย่างเดียว ครูเซฟฉบับเต็มไว้ทุกฉบับให้เรียบร้อยแล้ว อยู่ใน เอกสารที่ครูจะส่งให้วันนี้ ที่จะบอกว่าแถมให้นั่นแหละ ไม่ใช่เรื่องนี้เรื่องเดียวนะ อีก 5 เรื่อง รวมทั้งจำนวนด้วยครับจำนวนไม่มีถึงปีล่าสุด ปี 60 ล่าสุดด้วย ปีก่อนหน้านี้ด้วย เวลาอ่านแล้วก็อ่านถ้าเราทำโดยไม่ต้องค้างอ่านทั้งหมดหรอก อ่านเฉพาะส่วนที่เขาพูดถึง เรื่องการศึกษา วิธีการอ่านกฎหมายจะอ่านอย่างไร มันมากขนาดนั้นแล้วฉันจะตีความอย่างไรล่ะ อ่านแล้วเวลาออกข้อสอบอย่างครูพูดตอนแรกบอกว่า เราข้อสอบเขาจะเน้นหลักสำคัญจุดสำคัญแล้วไอ้หลักสำคัญจุดสำคัญมันอยู่ตรงไหน จะบอกให้ จดให้ อ่านกฎหมาย เป็นพระราชบัญญัตินะ เป็นพระราชบัญญัติหรือเป็นพระราชกฤษฎีกาก็แล้วแต่ กฎหมายฉบับของกฎหมายฉบับ หลักใหญ่ๆสูงก็คือรองลงมาจากรถถนนก็คือพระราชบัญญัติ เวลาอ่านพระราชบัญญัติมันยาวมากมันหลายมาตรามาก ให้เราเน้นอ่านที่มาตรา 4 จำไว้เลย เน้นอ่านที่มาตรา 4 ทำไมกูบอกว่าให้อ่านที่มาตรา 4 ในมาตรา 4 จะนำความ คำสำคัญทั้งหมด เกี่ยวข้อง กับกฎหมายเรื่องนั้นๆมาไว้ที่มาตรา 4 แล้วมาให้ความหมายไว้ ขอให้ความหมายและเป็นประโยชน์อย่างไร ใช้ในการครอบคลุมกำกับแล้วก็ตีความ เวลาตีความกฎหมายถ้าสงสัยว่าไอ้ตัวนี้มันหมายถึงในมันบังคับไปถึงไหนอย่างไรวันนี้ หายขนาดไหน เราก็มาดูที่มาตรา 4 ของเรื่องนั้น ยกตัวอย่างเช่นคำว่า การศึกษา คำว่าการศึกษา ในพระราชบัญญัติการศึกษาแห่งชาติได้ กำหนดไว้คำคำนี้ไว้ในมาตรา 4 เรียบร้อยแล้ว คำว่าครูก็มี คำว่าคณาจารย์ก็มี คำว่าผู้บริหาร ก็มี นะครับ มันจะมีข้อคำว่าข้าราชการครูอาคารกูไม่มีมีแต่คำว่าครูคำว่าข้าราชการครูจะไปปรากฏ อยู่ในอีกฉบับหนึ่งคือพระราชบัญญัติ ระเบียบข้าราชการครูและบุคลากรทางการศึกษานั้นอีกเรื่องนึง มันจะพูดเรื่องอำนาจหน้าที่เรื่องตำแหน่งเรื่องโครงสร้างโครงสร้าง หน้าที่ ตัวบุคคล องค์คณะบุคคล ส่วนโครงสร้างนั้นจะไปปรากฏอยู่ในพระราชบัญญัติระเบียบบริหารราชการกระทรวงศึกษาธิการ มีการแจ้งกูพูดแค่นี้ก็ตั้งหลายเรื่องแล้ว ทั้งหมดแล้ว มันมากอ่านไม่ทันอ่านไม่ไหวทำไง ดูสรุปเป็นเรื่องๆให้แล้ว iphone ด้วยจะมีบอกสรุป 1 สรุป 2 ซึ่งเขาไม่ได้ให้กันง่ายๆนะพรุ่งนี้นะ ก็เห็นเธอก็ชอบใจเลย นะครับ ครูไม่หวงนะครับไม่หวงเป็นวิทยาทาน อยากให้มาแล้วกูก็อัพ ข้อมูลมาใหม่ๆให้มันล่าสุดอันไหนที่เก่าแล้วกูก็จะปรับ ถ้าเก่าแล้วกฎหมายมันคือผิดนะ ถ้าเราไปตอบว่าเราจำความที่มันแก้ไขแล้วเราไปจำที่ยังไม่ได้แก้ไข ต้องจำไว้ที่แก้ไขแล้ว มันถึงจะเป็นข้อที่ถูก มาถึงตรงนี้มาต่อด้วยแนวการสอน ที่กูพูดเสริมไปได้พูดขยาย ถึงบ้านแล้วนะครับ อาทิตย์นี้พอถึงวันนำเสนองานกลุ่มเดี๋ยวครูจะนัดหมายเข้าไปใน LINE กลุ่มนะ เราจะเริ่มนำเสนอกลุ่มที่ 1 วันไหน สมมุติว่ากูบอกว่าเอาล่ะเวลาเรานำเสนอเราจะนำเสนอวันในชั่วโมง ในวันที่เรามีการเรียนการสอนนี่แหละ ตอนนั้นเราจะไม่คำนึงถึงสัปดาห์คู่สัปดาห์ที่แล้วนะ ไม่ได้เข้ามาในห้อง เราจะอยู่ที่ออนไลน์กัน เพราะฉะนั้นตรงนั้นมีคนเราอยู่ตรงไหนก็ได้เสร็จแล้วก็ คบกับครูทางออนไลน์ รายงานกลุ่ม กูก็จะเปิดระบบ Google Miss แล้วเธอก็เข้ามา ตุ่มก็จะนำเสนอในเรื่องที่รับผิดชอบเริ่มที่กลุ่มที่ 1 ก่อน วันสัปดาห์แรกวันที่ 1 จะนำเสนอเรื่องที่ 1 สัปดาห์ละ 1 เรื่องประกันกลุ่มที่ 1 ก็จะครบ 2 สัปดาห์ สมาชิกกลุ่มที่ 1 ในวันที่นำเสนอ อันนี้ยกเลิกนะ คุณ 28 สัปดาห์ถัดไปนู่น นำเสนอ 2 สัปดาห์ 2 รับผิดชอบอีก 2 สัปดาห์ สัปดาห์ละ 1 เรื่อง สัปดาห์ละ 1 เรื่องเพราะเรารับผิดชอบ 2 เรื่องไง งานกลุ่มที่ 1 มี 2 เรื่องก็จะ สัปดาห์แรกที่ครูนัดหมายเดี๋ยวจะเดี๋ยวจะนัดหมายพรุ่งนี้จะปล่อยให้ให้เวลาไปทำงาน ทำงานกลุ่มในศึกษาเอกสารแล้วช่วงศึกษาก็อย่าอ่านแต่เรื่องของเราให้อ่าน เรื่อง ข้อสอบครูออกทุกเรื่อง เฉลี่ยเรื่องละเท่าเท่ากัน มีทั้งหมด 8 เรื่องออกทุกเรื่องเลยนะไม่ได้เอาเรื่องใดเรื่องหนึ่งไม่ได้ให้น้ำหนักเรื่องใดเรื่องหนึ่งนะ เฉลี่ยน้ำหนักในเย็นนี้ที่เป็นข้อสอบ เท่าเท่ากัน ทำไมต้องทำอย่างนั้นล่ะก็มันเป็นหลักความกว้างของการออกข้อสอบอยู่แล้วต้องครอบคลุม เนื้อหาที่เราได้เจอกัน นำเสนอเสร็จแล้วสมมุติหายกตัวอย่างวันนี้พูดถึงงานเดียวแล้วนะ วันนี้กลุ่ม 1 นำเสนอเรื่องที่ 1 วันนี้นะ คนที่ไม่ใช่สมาชิกกลุ่มที่ 1 ทุกคน ให้สรุปเนื้อหาใส่กระดาษ A4 ครับ ใส่กระดาษ A4 เขียน ห้ามพิมพ์เขียน แล้วไม่ต้องสรุปเต็มหน้ากระดาษนะ งั้นก็ไม่ต้องเจอหน้ากันนะ ให้ความยาวไม่เกิน 1 หน้ากระดาษ A4 เขียนชื่อนามสกุลให้เรียบร้อยแล้วก็ส่งเข้าอัลบั้มสรุปงาน เรื่องที่ 1 ในวันนั้นภายในวันนั้นก่อน 18:00 น ทุกคนก็ส่งเข้ามาเป็นงานเดียวนะนี่นะทำใครทำงานนะ แล้วก็ส่งเข้ามาแล้วคุณจะวางสมาชิกในพวกเราในห้องเรียนนี้คนนึง ให้ สร้างอัลบั้มสรุปงาน แล้วก็แล้วก็ ถ่ายส่งเข้ามาก็มา หลัง 18:00 น ปลุกกูจะตรวจพวกเราจะเรียกว่าใครไปส่ง ถ้าใครไม่ส่งก็ถือว่า ขาดส่ง ถ้าใครไม่ส่งก็ถือว่าขาดส่ง แต่ถ้าส่งภายในวันนั้น ยังถือว่าส่งช้าอยู่นะ คะแนนเหมือนกันแต่หำน้อย แต่ถ้าเลยวันที่นำเสนอแล้วเลย รุ่ง วันใหม่แล้วน่ะ โอเคถือว่าขาดส่ง ไม่ได้ว่าส่งช้าแล้วนะถ้าจะส่งช้าก็ต้องส่งภายในวันนั้นอาจจะหลัง 18:00 น ได้แต่ส่งจ๊ะ ทางที่ดีพวกเราก็อย่าส่งช้าดิ ให้เวลาตั้งนาน ส่งเข้ามาปุ๊บก็ เอาล่ะกูก็จะเช็คให้ตรวจให้ อันนี้คืองานเดี่ยว ทุกครั้งที่มีการนำเสนอจะต้องส่งทุกครั้งเราจะทำงานเดี่ยว ทุกครั้งยกเว้นสมาชิก ของกลุ่มที่นำเสนอไม่ต้องส่ง เรื่องของตัวเอง ใจเนาะ เราอยู่กลุ่มนึงทุ่มนึงนำเสนอไม่ต้องส่ง คุณ 20:34 เขาส่งเข้ามาเขามีหน้าที่สรุปเราไม่ต้องเข้าทำงานแล้ว นี่พอวันหลังถึงคิวกลุ่ม 2 สัปดาห์ถัดไปนู่น 2 คูณ 2 ก็มีหน้าที่นำเสนอไม่ต้อง ไม่ต้องส่งงานเดี่ยว แล้วครูทำหน้าที่อะไร กูก็จะ นั่งฟังอยู่กับพวกเราแล้วก็จะ เช็คเนื้อหาที่พวกเรานำเสนอเข้ามาว่า นั่งฟังอยู่ด้วยว่าพวกเรานำเสนอได้ครอบคลุมเนื้อหาไหม ในส่วนไหนที่จะขยายความเพิ่มเติมให้กูก็จะเสริมให้ ในส่วนไหนที่จะให้องค์ความรู้เพิ่มเติมให้กูก็จะเติมให้ วาสนาเนื้อหาเพราะเราก็จะได้พบในเรื่องนั้นๆ ในการฟังในการปฏิบัติกิจกรรมวันนั้น ถ้าจะให้ได้เต็มเต็มๆดีๆเพราะเราต้องอ่านเสริมในเรื่องนั้น อีกสักรอบรับประกัน สอบที่ไหนคะได้แน่นอน เนื้อหาว่าเราจะได้ชัดมาก แล้วในช่วงที่ให้ไปทำงานกิจกรรมงานกลุ่มงานเดี่ยวได้งานเดียวไม่ต้อง งานกลุ่มพวกเราก็อย่าลืมอ่านเรื่องของคนอื่นด้วยอ่านทุกเรื่องนั่นแหละ จะได้ประโยชน์มาก แล้วก็อย่าลืมอ่านกฎหมายการศึกษาที่ครูแถมให้ด้วย ครับ จะเป็นประโยชน์กับตัวเธออย่างคาดไม่ถึง อย่าเพิ่งเชื่อจัดการนะ อย่างคาดไม่ถึง ลองทำท่าตามดู แล้วมันจะได้ผลดีแล้วมันจะเป็นประโยชน์กับพวกเรา แล้วจะดีอย่างไร เราก็จะได้เข้าสู่วิชาชีพครูอย่างสง่าผ่าเผย ไม่ต้องมีใครมาตรวจสอบตามหลังก็จบจริงไม่จบจริง รับประกันจบแน่นอน นะครับแล้วก็มีองค์ความรู้ด้วย เวลาไปสอบแล้วก็มีวุฒิเอาไปวางสอบ อันนี้เรื่องงานกลุ่มกับงานเดี่ยว ok นะครับ ใครสงสัยไหมยังจะได้ทำงานกลุ่มและงานเดียว ไม่สงสัยนะ เชิญครับ ได้ทั้ง 2 วิธี เตรียมไว้สำหรับนำเสนอ จะเป็น PowerPoint ก็ได้แต่เราต้องใช้เสียงเรา จะทำเป็นสไลด์นำเสนอครูไม่ว่า คือพูดง่ายๆว่าเป็นเป็นชาติเป็นชาติเป็นชาติแรก ให้เพื่อนดูแล้วก็ขึ้นจอ จะแชร์ Share screen เข้ามา แกเข้ามาแล้วกูก็จะ กูก็อยู่ในในออนไลน์กับพวกเราและ Online ไปด้วยกันนะออนไลน์นะ ออนไลน์ เราจะพบกันอีกครั้ง on-site ตอนสอบ นัดไว้เลยก็ได้แต่ว่าวันสอบวันไหนเดี๋ยวกูให้ไอ้กิจกรรมกลุ่มให้เรียบร้อย หมดแล้วจะนัดวันสอบ แต่เราจะสอบนอกตารางนะลูกนะเราไม่สอบตารางสอบนะ ตาราง ก่อนถึงเวลาพวกเราไปสอบอ่ะพูดง่ายๆ เราก็ไม่ต้องไปไปปนกับไอ้ช่วงของการสอบ ถ่ายภาพของมหาวิทยาลัย เราจะสอบให้เสร็จเรียบร้อยใน ในการ ในช่วงสัปดาห์การเรียนการสอน จะเป็นสัปดาห์ตอนท้าย ไฟท้ายเลย คงไม่ไปถึงช่วงชดเชยนะ ชดเชยครู ต้องเปิดปฏิทินทุกวัน รอก่อนนั่นแหละ นะครับ งานกลุ่มงานเดี่ยวสงสัยไหม งานกลุ่มงานเดี่ยว วิธีการเรียนเราจะเน้นที่ออนไลน์ ครับ เหมือนกันพบกันทางออนไลน์ ในระบบ เราเคยเข้าไหม สบายมาก logitech ขนาดนี้จำกันยังพาเข้าได้เลย ภุชงค์ทรงอา เด็กให้ รับประกันไม่ใช่ลิงค์ของ Call Center นะ อย่าเข้ามาในไลน์กลุ่มจะจัดการพวกเราก็ ถึงวันก็ นัดหมายที่ 1 แล้วเราจะติดต่อกันทางไลน์กลุ่ม ส่วนใหญ่แล้วก็จะใช้เวทีเข้าไลน์กลุ่มในการประสานงาน ส่วนระบบการเรียนหลังจากนี้เราจะพบกันทางออนไลน์ วันนั้นสัปดาห์โฆษณากี้เราก็จะไม่ต้องกังวล มหาวิทยาลัย มหาลัยเขาจัดระบบสัปดาห์คู่สัญญาที่นั้นเป็นระบบใหญ่ ที่มหาลัยจัด ให้เหมาะสมกับจำนวนนักศึกษา ให้เหมาะสมกับห้องเรียน นะครับ แล้วก็วิธีการเรียนเข้าวางไว้ 3 ระบบใหญ่ๆ เล่าให้ฟังนิดนึงก็ได้ระหว่างระบบการเรียนการสอนในมหาลัยไว้ 300 ใหญ่เป็นเชิงผสมผสาน เขาดูที่ธรรมชาติของวิชา ธรรมชาติของวิชาดูจากอะไร ก็ดูจากในตรงหน่วยกิตไง ในวงเล็บหลังหน่วยกิต วิชาจะมีธรรมชาติ 2 การจัดการเรียนการสอนอยู่ 3 ประเภทใหญ่ๆ วิชาประเภทแรก คือประเภท เนื้อหาล้วนคือบรรยายล้วนๆเขาใช้คำว่าบรรยายล้วนๆ ก็คือเน้นที่ การบรรยายล้วนๆ แบบนั้น ออนไลน์ 100% ไม่ต้องเข้าชั้นเรียนเลยแบบออนไลน์ 100% ประเภทที่ 2 ประเภท มีทั้งทัก ปฏิบัติแล้วก็มีทั้งบรรยาย อันนั้นจะให้เรียนแบบ Online กับ on site ผสมผสาน แบบที่ 3 แบบปฏิบัติล้วน ฝึกประสบการณ์วิชาชีพครูอย่างเงี้ย เน้นออนไซด์อย่างเดียว พ่อเขาจัดระบบเป็น 3 - อย่างนี้ครับห้องเรียนเขาก็เลยต้องจัดวางให้มันเหมาะสม ก็เลยทำเป็นห้อง ตาคู่สัปดาห์ที่ แล้วสัปดาห์คู่สัญญาที่เราจะมานั่งนับ เขานับให้เรียบร้อยแล้วจัดให้เรียบร้อยแล้วก็ทำเป็นสีชมพูสีเขียวให้ในตารางสอน เราก็ไปคลิกดูใน ตารางสอนระบบของมหาวิทยาลัยเราจะเห็นเลย ว่าสัปดาห์ไหน takisawa ไม่ทำตากูแล้วเราก็ ถ้าเป็นแบบการเรียนการสอนก็อยู่ที่อาจารย์ผู้สอนจะออกแบบกิจกรรมการเรียนการสอนให้เหมาะ ผมกลับ ระบบใหญ่ ป้องกัน ครับ ทีนี้พอมาของเรา เราเป็นผสมผสาน กูก็ขอพบออนไซด์ก่อน วันนี้ ตอนแรกกะว่าจะพบสัปดาห์ก่อนนู้น มันเป็นสัปดาห์กี้ เราคงจะไม่ได้เป็นผู้เล่นกีฬาแต่วันนี้อ่อนไหวแน่นอน ขอเช็คปั๊บก็เลยขอมาพบวันนี้ โอเคนะ Army สงสัยอะไรไหม ไม่สงสัยเลยไม่มีแล้วนะคะเชิญ ไม่ต้องเข้าแล้วตอนนี้หมายถึงว่าวันที่นำเสนอใช่ไหม จะขอเป็นซัก 9:00 น 8:00 น เช้าเกินไปใช่ไหม เวลานี้ปัญหาลูก 9 โมงอ่ะ งั้นท่านดำทั้งวันที่นำเสนอเริ่ม 9 โมงเนาะ ดีเหมือนกันจะได้ไม่ต้องตื่นแต่เช้า ไม่ยืดเนาะ ก็ไม่เป็นไรลูกเราเต็มเต็มเวลาอยู่แล้วก็ 9:00 น เป็นต้นไปงั้นขอเริ่มทับกัน เป็นตาม่วนเนาะ จะได้ไม่ต้องตื่นแต่เช้า กูก็ยังไม่อาบน้ำเหมือนกัน เออกูเข้าใจวัยรุ่นนะยังกลัวอายุมากแล้วนี่กูนอนกี่ทุ่ม ก่อน กูนอน นอน 5-6 ทุ่มตี 1 ตี 2 ยังนั่งทำงานอยู่เลย ตอนนี้ไม่ได้แล้วตอนนี้นอน 21:00 น ซึ่งเป็นเวลาที่พวกเรายังไม่ทำอะไรเลย แปล นอนพึ่งจะตื่นตอนไหนรู้ไหม อายุมากแล้วกูจะตื่นตอน 5:00 น 4:00 น แล้ว นี้พวกเราจะไปให้ตื่นเช้ายังครู ตายพอดี เข้าใจธรรมชาติอายุอานามแล้วก็ เรานี่ ให้ตื่นสายเนี่ยหนูวันนั้นเป็นวันที่มีความสุขมาก เพราะเราตอน ตอนหัวค่ำเราจะไม่นอนกัน นอนก็นอนไม่ได้ ไวรัส เวลาเรียนและทำกิจกรรมเวลาทำงานให้คนอื่นทำให้เหมาะสมกับวัยของเรา เขาเรียกว่า learning Style วิธีการเรียน คนเราแต่ละคนไม่มีไม่มี ไม่เหมือนกันนะเห็นความแตกต่างเลยนะ สังเกตตัวเองไหมว่าเวลาเราจะศึกษาจะ อ่านวิชาทำความเข้าใจกับเรื่องอะไรเนี่ย อยู่ในช่วงที่เรา ก็มันพอดีนี่เราจะได้เรื่องนั้นอย่างดีเลย ลองดู เช่น เราอยากจะอ่านเนื้อหาอะไรสักเรื่องหนึ่งเราตั้งใจแล้วเป็นเวลาที่เรา กำลังต้องการอยากจะรู้ เราจะอ่านและศึกษาได้มันได้อย่างดี แต่ถ้าเป็นเรื่องที่ เราไม่ค่อยสนใจว่าเป็นเวลาที่เราไม่ไม่ไม่อยากจะฟังอะไรนี่เรียบร้อย ไม่เจ็บเลย โอเคน้อ ถ้าไม่มีสงสัยอย่าลืมเข้ากลุ่มให้เรียบร้อยแล้วก็จับ แบ่งสมาชิกกลุ่มให้เรียบร้อยแล้วก็ให้หมายเลข แล้วก็ส่งเข้าไปใน LINE กลุ่มครู ส่งเข้าใน LINE กลุ่มครูขอภายในวันนี้เด้อ นะเขาไม่ได้วันนี้ตอนไหนก็ได้แต่ขอภายในวันนี้ วันนี้ถึงตอนไหน ไม่พ้นคืนนี้นะยังมีอีกกลุ่มนึงอะนินทานิดนึงคอมพิวเตอร์ยังไม่ส่งมาให้ครูอีกกลุ่มนึง ดูดวงไปแล้ว แค่นั้น ยืนยันมาแล้วบอกว่าไม่ลืมครับอาจารย์แต่ไม่ลืมป่านนี้ยังไม่ส่งมาเลย เราอยากเหมือนกันนะนินทาเพื่อที่จะบอกว่าเรายังเหมือนเดิม สงสัยเลยใช่ไหม สงสัยอะไรไม่รู้ iasian สงสัย Heineken สงสัยก็ จะปล่อยนะ ปล่อยพวกเราก็ปฏิบัติกิจกรรมทำกลุ่มทำไรเดี๋ยวครูจะส่ง ภารกิจของกูนะกูจะส่งภารกิจของพวกเราส่งรายชื่อให้ครู เหล็ก สมาชิกด้วยนามสกุลรหัสให้เรียบร้อย ภารกิจของครูคือจะส่งเอกสารประกอบการสอนเข้าให้ แล้วก็ส่งแผนแผนตัวนี้เดี๋ยวจะส่งให้ด้วยเพราะเราไม่ต้องไม่ต้องกังวลกับแฟนนะ ให้กังวลกับเอกสารเซฟไว้เลย เซฟไว้เลย จะเป็นประโยชน์ในภายภาคหน้า เอานะถ้าไม่มีอะไรแล้วก็ขอบใจพวกเรา วันนี้มีคนถามไปว่า 9:00 น วันแรกของ 8:00 น ทางไปวัดเก่า 8:00 น วันแรกเจอกัน 9:00 น เดี๋ยวจะ เดี๋ยวเดี๋ยวจับเวลามันจะนั่นก็เลยเอาตามนั้น ถ้าไม่สงสัยอะไรก็ขอบใจพวกเราทุกคน กิจกรรมการเรียนการสอนได้อย่างที่ครูอธิบายให้ฟัง ว่าจะเข้าใจแล้วก็จัดการให้เรียบร้อย ก็จะผ่านรายวิชานี้ซึ่งเป็นวิชาชีพครูบังคับ ไปด้วยดี ไปได้ดีแล้วก็ได้ความรู้ด้วยแล้วก็ส่งต่อไปถึงตอนเรา ไปสอบทั้งมีใบประกอบวิชาชีพครูแล้วก็สอบ เข้ารับราชการครู โชคดีนะครับ เขาจะไม่ได้ยินใช่ไหม ok นะครับ แต่ตอนนี้จะให้เขาทำกิจกรรม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หารการศึกษาและการประกันคุณภาพ (เช้า) 250767</dc:title>
  <dc:creator/>
  <cp:keywords/>
  <dcterms:created xsi:type="dcterms:W3CDTF">2024-07-25T03:14:06Z</dcterms:created>
  <dcterms:modified xsi:type="dcterms:W3CDTF">2024-07-25T03: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กรกฎาคม 2567 เวลา 08.00 น.</vt:lpwstr>
  </property>
  <property fmtid="{D5CDD505-2E9C-101B-9397-08002B2CF9AE}" pid="3" name="subtitle">
    <vt:lpwstr/>
  </property>
</Properties>
</file>